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85886" cy="6131292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613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93588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517341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21925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148488" cy="4572000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547582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10605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196840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79272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27664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38906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51080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46094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854823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83554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856631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438382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514248" cy="4254366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897270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504623" cy="4427621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55768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Эргешов Атаджан НКАбд-03-23</dc:creator>
  <dc:language>ru-RU</dc:language>
  <cp:keywords/>
  <dcterms:created xsi:type="dcterms:W3CDTF">2024-01-17T13:39:17Z</dcterms:created>
  <dcterms:modified xsi:type="dcterms:W3CDTF">2024-01-17T1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